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4</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ICONIC NIMBLE LIMITED</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CX09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ICONIC NIMBLE LIMITED</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object Object]</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ICONIC NIMBLE LIMITED</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070D68E5" w:rsidR="0055572B" w:rsidRDefault="005D4619" w:rsidP="0055572B">
      <w:r w:rsidRPr="00502CCB">
        <w:rPr>
          <w:b/>
          <w:spacing w:val="-1"/>
        </w:rPr>
        <w:t xml:space="preserve"> Product Snapshot: -</w:t>
      </w:r>
      <w:r w:rsidR="0055572B">
        <w:rPr>
          <w:b/>
          <w:spacing w:val="-1"/>
        </w:rPr>
        <w:t xml:space="preserve"> </w:t>
      </w:r>
      <w:r w:rsidR="005A72C6">
        <w:t xml:space="preserve">undefined</w:t>
      </w:r>
      <w:proofErr w:type="spellStart"/>
      <w:r w:rsidR="0055572B" w:rsidRPr="00172F6A">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ICONIC NIMBLE LIMITED</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undefined</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ICONIC NIMBLE LIMITED</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undefined</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A1860" w14:textId="77777777" w:rsidR="00A60C1A" w:rsidRDefault="00A60C1A">
      <w:r>
        <w:separator/>
      </w:r>
    </w:p>
  </w:endnote>
  <w:endnote w:type="continuationSeparator" w:id="0">
    <w:p w14:paraId="16925642" w14:textId="77777777" w:rsidR="00A60C1A" w:rsidRDefault="00A6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12424" w14:textId="77777777" w:rsidR="00A60C1A" w:rsidRDefault="00A60C1A">
      <w:r>
        <w:separator/>
      </w:r>
    </w:p>
  </w:footnote>
  <w:footnote w:type="continuationSeparator" w:id="0">
    <w:p w14:paraId="32E66C94" w14:textId="77777777" w:rsidR="00A60C1A" w:rsidRDefault="00A6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A72C6"/>
    <w:rsid w:val="005D23EC"/>
    <w:rsid w:val="005D3FF6"/>
    <w:rsid w:val="005D4619"/>
    <w:rsid w:val="005D5167"/>
    <w:rsid w:val="005D5A8E"/>
    <w:rsid w:val="005F46FD"/>
    <w:rsid w:val="005F7935"/>
    <w:rsid w:val="006319FF"/>
    <w:rsid w:val="00651C18"/>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4:45:00Z</dcterms:created>
  <dcterms:modified xsi:type="dcterms:W3CDTF">2024-08-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